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94"/>
        <w:gridCol w:w="5787"/>
      </w:tblGrid>
      <w:tr w:rsidR="00753F1B">
        <w:tblPrEx>
          <w:tblCellMar>
            <w:top w:w="0" w:type="dxa"/>
            <w:bottom w:w="0" w:type="dxa"/>
          </w:tblCellMar>
        </w:tblPrEx>
        <w:tc>
          <w:tcPr>
            <w:tcW w:w="5094" w:type="dxa"/>
          </w:tcPr>
          <w:p w:rsidR="00753F1B" w:rsidRDefault="00753F1B">
            <w:pPr>
              <w:pStyle w:val="Heading1"/>
            </w:pPr>
            <w:bookmarkStart w:id="0" w:name="_GoBack"/>
            <w:bookmarkEnd w:id="0"/>
          </w:p>
        </w:tc>
        <w:tc>
          <w:tcPr>
            <w:tcW w:w="5787" w:type="dxa"/>
          </w:tcPr>
          <w:p w:rsidR="00753F1B" w:rsidRDefault="00A95D8E">
            <w:pPr>
              <w:jc w:val="center"/>
              <w:rPr>
                <w:b/>
              </w:rPr>
            </w:pPr>
            <w:r>
              <w:t xml:space="preserve">                                                         CONFIDENTIAL</w:t>
            </w:r>
          </w:p>
        </w:tc>
      </w:tr>
      <w:tr w:rsidR="00753F1B">
        <w:tblPrEx>
          <w:tblCellMar>
            <w:top w:w="0" w:type="dxa"/>
            <w:bottom w:w="0" w:type="dxa"/>
          </w:tblCellMar>
        </w:tblPrEx>
        <w:tc>
          <w:tcPr>
            <w:tcW w:w="5094" w:type="dxa"/>
          </w:tcPr>
          <w:p w:rsidR="00753F1B" w:rsidRDefault="00F3623B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lease return this form as follows</w:t>
            </w:r>
            <w:r w:rsidR="00753F1B">
              <w:rPr>
                <w:b/>
                <w:szCs w:val="24"/>
              </w:rPr>
              <w:t>:</w:t>
            </w:r>
          </w:p>
          <w:p w:rsidR="00753F1B" w:rsidRDefault="00753F1B">
            <w:pPr>
              <w:tabs>
                <w:tab w:val="center" w:pos="2439"/>
              </w:tabs>
            </w:pPr>
            <w:r>
              <w:rPr>
                <w:sz w:val="20"/>
              </w:rPr>
              <w:tab/>
              <w:t xml:space="preserve">                   </w:t>
            </w:r>
          </w:p>
          <w:p w:rsidR="00753F1B" w:rsidRDefault="00F3623B" w:rsidP="00F3623B">
            <w:pPr>
              <w:tabs>
                <w:tab w:val="center" w:pos="2439"/>
              </w:tabs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Via email: </w:t>
            </w:r>
            <w:r w:rsidR="00051E7B">
              <w:rPr>
                <w:b/>
                <w:szCs w:val="24"/>
              </w:rPr>
              <w:t>jobs</w:t>
            </w:r>
            <w:r w:rsidR="00037D7D">
              <w:rPr>
                <w:b/>
                <w:szCs w:val="24"/>
              </w:rPr>
              <w:t>@galwaysimon.ie</w:t>
            </w:r>
          </w:p>
          <w:p w:rsidR="00F3623B" w:rsidRDefault="00F3623B" w:rsidP="00DC7892">
            <w:pPr>
              <w:jc w:val="center"/>
              <w:rPr>
                <w:b/>
                <w:szCs w:val="24"/>
              </w:rPr>
            </w:pPr>
          </w:p>
          <w:p w:rsidR="00F3623B" w:rsidRDefault="00F3623B" w:rsidP="00F3623B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y post:</w:t>
            </w:r>
          </w:p>
          <w:p w:rsidR="00753F1B" w:rsidRDefault="00A95D8E" w:rsidP="00DC7892">
            <w:pPr>
              <w:jc w:val="center"/>
              <w:rPr>
                <w:b/>
                <w:szCs w:val="24"/>
              </w:rPr>
            </w:pPr>
            <w:smartTag w:uri="urn:schemas-microsoft-com:office:smarttags" w:element="place">
              <w:r>
                <w:rPr>
                  <w:b/>
                  <w:szCs w:val="24"/>
                </w:rPr>
                <w:t>Galway</w:t>
              </w:r>
            </w:smartTag>
            <w:r>
              <w:rPr>
                <w:b/>
                <w:szCs w:val="24"/>
              </w:rPr>
              <w:t xml:space="preserve"> Simon Community</w:t>
            </w:r>
          </w:p>
          <w:p w:rsidR="00A10E6D" w:rsidRPr="00A10E6D" w:rsidRDefault="00A10E6D" w:rsidP="00A10E6D">
            <w:pPr>
              <w:jc w:val="center"/>
              <w:rPr>
                <w:rFonts w:eastAsia="Calibri" w:cs="Calibri"/>
                <w:b/>
                <w:bCs/>
                <w:noProof/>
                <w:lang w:eastAsia="en-IE"/>
              </w:rPr>
            </w:pPr>
            <w:r w:rsidRPr="00A10E6D">
              <w:rPr>
                <w:rFonts w:eastAsia="Calibri" w:cs="Calibri"/>
                <w:b/>
                <w:noProof/>
                <w:lang w:eastAsia="en-IE"/>
              </w:rPr>
              <w:t>11 Sean Mulvoy Centre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>,</w:t>
            </w:r>
            <w:r w:rsidRPr="00A10E6D">
              <w:rPr>
                <w:rFonts w:eastAsia="Calibri" w:cs="Calibri"/>
                <w:b/>
                <w:noProof/>
                <w:color w:val="888888"/>
                <w:lang w:eastAsia="en-IE"/>
              </w:rPr>
              <w:t xml:space="preserve">                                      </w:t>
            </w:r>
            <w:r w:rsidRPr="00A10E6D">
              <w:rPr>
                <w:rFonts w:eastAsia="Calibri" w:cs="Calibri"/>
                <w:b/>
                <w:noProof/>
                <w:lang w:eastAsia="en-IE"/>
              </w:rPr>
              <w:t>Sean Mulvoy Road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 xml:space="preserve">,                                            </w:t>
            </w:r>
            <w:r w:rsidRPr="00A10E6D">
              <w:rPr>
                <w:rFonts w:eastAsia="Calibri" w:cs="Calibri"/>
                <w:b/>
                <w:noProof/>
                <w:lang w:eastAsia="en-IE"/>
              </w:rPr>
              <w:t>Galway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 xml:space="preserve"> </w:t>
            </w:r>
          </w:p>
          <w:p w:rsidR="00A10E6D" w:rsidRPr="00A10E6D" w:rsidRDefault="00A10E6D" w:rsidP="00A10E6D">
            <w:pPr>
              <w:jc w:val="center"/>
              <w:rPr>
                <w:rFonts w:ascii="Calibri" w:eastAsia="Calibri" w:hAnsi="Calibri" w:cs="Calibri"/>
                <w:b/>
                <w:noProof/>
                <w:sz w:val="22"/>
                <w:lang w:val="en-IE" w:eastAsia="en-IE"/>
              </w:rPr>
            </w:pPr>
            <w:r w:rsidRPr="00A10E6D">
              <w:rPr>
                <w:rFonts w:eastAsia="Calibri" w:cs="Calibri"/>
                <w:b/>
                <w:noProof/>
                <w:lang w:eastAsia="en-IE"/>
              </w:rPr>
              <w:t>H91 EAYO</w:t>
            </w:r>
          </w:p>
          <w:p w:rsidR="00A95D8E" w:rsidRDefault="00A95D8E" w:rsidP="00DC7892">
            <w:pPr>
              <w:jc w:val="center"/>
              <w:rPr>
                <w:b/>
                <w:szCs w:val="24"/>
              </w:rPr>
            </w:pPr>
          </w:p>
        </w:tc>
        <w:tc>
          <w:tcPr>
            <w:tcW w:w="5787" w:type="dxa"/>
          </w:tcPr>
          <w:p w:rsidR="00753F1B" w:rsidRDefault="00753F1B">
            <w:pPr>
              <w:rPr>
                <w:b/>
              </w:rPr>
            </w:pPr>
          </w:p>
          <w:p w:rsidR="00753F1B" w:rsidRDefault="00753F1B">
            <w:pPr>
              <w:jc w:val="center"/>
              <w:rPr>
                <w:b/>
              </w:rPr>
            </w:pPr>
            <w:r>
              <w:rPr>
                <w:b/>
              </w:rPr>
              <w:t>APPLICATION FOR EMPLOYMENT</w:t>
            </w:r>
          </w:p>
          <w:p w:rsidR="00753F1B" w:rsidRDefault="00753F1B">
            <w:pPr>
              <w:rPr>
                <w:b/>
              </w:rPr>
            </w:pPr>
          </w:p>
          <w:p w:rsidR="00A95D8E" w:rsidRDefault="00753F1B" w:rsidP="00BD76B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OST APPLIED FOR: </w:t>
            </w:r>
          </w:p>
          <w:p w:rsidR="00BD76B2" w:rsidRDefault="00BD76B2" w:rsidP="00BD76B2">
            <w:pPr>
              <w:rPr>
                <w:b/>
                <w:sz w:val="20"/>
              </w:rPr>
            </w:pPr>
          </w:p>
          <w:p w:rsidR="00A95D8E" w:rsidRDefault="00A95D8E">
            <w:pPr>
              <w:rPr>
                <w:sz w:val="20"/>
              </w:rPr>
            </w:pPr>
          </w:p>
          <w:p w:rsidR="00A47221" w:rsidRPr="00BB5C88" w:rsidRDefault="00A47221">
            <w:pPr>
              <w:rPr>
                <w:sz w:val="20"/>
              </w:rPr>
            </w:pPr>
          </w:p>
          <w:p w:rsidR="00753F1B" w:rsidRDefault="00753F1B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HOW DID YOU HEAR ABOUT THIS POST: </w:t>
            </w:r>
          </w:p>
          <w:p w:rsidR="00753F1B" w:rsidRDefault="00753F1B">
            <w:pPr>
              <w:tabs>
                <w:tab w:val="left" w:pos="5855"/>
                <w:tab w:val="left" w:pos="6530"/>
              </w:tabs>
              <w:rPr>
                <w:b/>
                <w:sz w:val="20"/>
              </w:rPr>
            </w:pPr>
          </w:p>
          <w:p w:rsidR="00753F1B" w:rsidRDefault="00753F1B">
            <w:pPr>
              <w:rPr>
                <w:b/>
                <w:sz w:val="20"/>
              </w:rPr>
            </w:pPr>
          </w:p>
          <w:p w:rsidR="00753F1B" w:rsidRDefault="00753F1B">
            <w:pPr>
              <w:rPr>
                <w:b/>
                <w:sz w:val="10"/>
                <w:szCs w:val="10"/>
              </w:rPr>
            </w:pPr>
          </w:p>
        </w:tc>
      </w:tr>
    </w:tbl>
    <w:p w:rsidR="00753F1B" w:rsidRPr="0011488C" w:rsidRDefault="00753F1B">
      <w:pPr>
        <w:rPr>
          <w:sz w:val="8"/>
          <w:szCs w:val="8"/>
        </w:rPr>
      </w:pPr>
    </w:p>
    <w:p w:rsidR="00D30C1A" w:rsidRDefault="00D30C1A" w:rsidP="00D30C1A">
      <w:pPr>
        <w:rPr>
          <w:b/>
          <w:sz w:val="16"/>
        </w:rPr>
      </w:pPr>
      <w:r w:rsidRPr="00DC7892">
        <w:rPr>
          <w:b/>
          <w:sz w:val="18"/>
          <w:szCs w:val="18"/>
        </w:rPr>
        <w:t>Please complete each section of this</w:t>
      </w:r>
      <w:r>
        <w:rPr>
          <w:b/>
          <w:sz w:val="18"/>
          <w:szCs w:val="18"/>
        </w:rPr>
        <w:t>. Please DO NOT attach a copy of your CV to this form.</w:t>
      </w:r>
    </w:p>
    <w:p w:rsidR="007B5F52" w:rsidRDefault="00FB07CD" w:rsidP="00FB07CD">
      <w:pPr>
        <w:tabs>
          <w:tab w:val="left" w:pos="6045"/>
        </w:tabs>
        <w:rPr>
          <w:b/>
        </w:rPr>
      </w:pPr>
      <w:r>
        <w:rPr>
          <w:b/>
        </w:rPr>
        <w:tab/>
      </w:r>
    </w:p>
    <w:p w:rsidR="007B5F52" w:rsidRDefault="007B5F52">
      <w:pPr>
        <w:rPr>
          <w:b/>
        </w:rPr>
      </w:pPr>
    </w:p>
    <w:p w:rsidR="007B5F52" w:rsidRDefault="007B5F52">
      <w:pPr>
        <w:rPr>
          <w:b/>
        </w:rPr>
      </w:pPr>
    </w:p>
    <w:p w:rsidR="00753F1B" w:rsidRPr="0011488C" w:rsidRDefault="00753F1B">
      <w:pPr>
        <w:rPr>
          <w:b/>
          <w:sz w:val="8"/>
          <w:szCs w:val="8"/>
        </w:rPr>
      </w:pPr>
      <w:r>
        <w:rPr>
          <w:b/>
        </w:rPr>
        <w:t xml:space="preserve">PERSONAL </w:t>
      </w:r>
      <w:r w:rsidR="003E40B0">
        <w:rPr>
          <w:b/>
        </w:rPr>
        <w:t>DETAILS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27"/>
        <w:gridCol w:w="2099"/>
        <w:gridCol w:w="1276"/>
        <w:gridCol w:w="21"/>
        <w:gridCol w:w="4089"/>
      </w:tblGrid>
      <w:tr w:rsidR="00753F1B">
        <w:tblPrEx>
          <w:tblCellMar>
            <w:top w:w="0" w:type="dxa"/>
            <w:bottom w:w="0" w:type="dxa"/>
          </w:tblCellMar>
        </w:tblPrEx>
        <w:tc>
          <w:tcPr>
            <w:tcW w:w="33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F1B" w:rsidRPr="003E40B0" w:rsidRDefault="00753F1B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Surname</w:t>
            </w:r>
          </w:p>
        </w:tc>
        <w:tc>
          <w:tcPr>
            <w:tcW w:w="3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F1B" w:rsidRPr="003E40B0" w:rsidRDefault="00753F1B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Forename(s)</w:t>
            </w:r>
          </w:p>
        </w:tc>
        <w:tc>
          <w:tcPr>
            <w:tcW w:w="4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3F1B" w:rsidRPr="003E40B0" w:rsidRDefault="00DC7892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Preferred Title</w:t>
            </w:r>
            <w:r w:rsidR="0011488C" w:rsidRPr="003E40B0">
              <w:rPr>
                <w:sz w:val="22"/>
                <w:szCs w:val="22"/>
              </w:rPr>
              <w:t>:</w:t>
            </w:r>
          </w:p>
          <w:p w:rsidR="00753F1B" w:rsidRPr="003E40B0" w:rsidRDefault="00753F1B">
            <w:pPr>
              <w:rPr>
                <w:sz w:val="22"/>
                <w:szCs w:val="22"/>
              </w:rPr>
            </w:pPr>
          </w:p>
          <w:p w:rsidR="00753F1B" w:rsidRPr="003E40B0" w:rsidRDefault="0011488C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Mr/Mrs Miss/Ms/other</w:t>
            </w:r>
          </w:p>
        </w:tc>
      </w:tr>
      <w:tr w:rsidR="007B5F52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7B5F52" w:rsidRPr="003E40B0" w:rsidRDefault="007B5F52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Address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614CBF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aytime Telephone Number</w:t>
            </w:r>
          </w:p>
          <w:p w:rsidR="00614CBF" w:rsidRPr="003E40B0" w:rsidRDefault="00614CBF">
            <w:pPr>
              <w:rPr>
                <w:sz w:val="22"/>
                <w:szCs w:val="22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Evening Telephone Number</w:t>
            </w:r>
          </w:p>
        </w:tc>
        <w:tc>
          <w:tcPr>
            <w:tcW w:w="4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Mobile Telephone Number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7B5F52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7B5F52" w:rsidRPr="003E40B0" w:rsidRDefault="006C5DDE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Email address</w:t>
            </w:r>
            <w:r w:rsidR="00BD76B2" w:rsidRPr="003E40B0">
              <w:rPr>
                <w:sz w:val="22"/>
                <w:szCs w:val="22"/>
              </w:rPr>
              <w:t xml:space="preserve">: 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0611DA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o you need a work permit to work in Ireland?</w:t>
            </w: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YES/NO</w:t>
            </w:r>
          </w:p>
          <w:p w:rsidR="000611DA" w:rsidRPr="003E40B0" w:rsidRDefault="000611DA">
            <w:pPr>
              <w:rPr>
                <w:sz w:val="22"/>
                <w:szCs w:val="22"/>
              </w:rPr>
            </w:pPr>
          </w:p>
          <w:p w:rsidR="000611DA" w:rsidRPr="003E40B0" w:rsidRDefault="000611DA">
            <w:pPr>
              <w:rPr>
                <w:sz w:val="22"/>
                <w:szCs w:val="22"/>
              </w:rPr>
            </w:pPr>
          </w:p>
          <w:p w:rsidR="006C5DDE" w:rsidRPr="003E40B0" w:rsidRDefault="006C5DDE">
            <w:pPr>
              <w:rPr>
                <w:sz w:val="22"/>
                <w:szCs w:val="22"/>
              </w:rPr>
            </w:pPr>
          </w:p>
        </w:tc>
      </w:tr>
      <w:tr w:rsidR="00753F1B" w:rsidTr="000611DA">
        <w:tblPrEx>
          <w:tblCellMar>
            <w:top w:w="0" w:type="dxa"/>
            <w:bottom w:w="0" w:type="dxa"/>
          </w:tblCellMar>
        </w:tblPrEx>
        <w:trPr>
          <w:trHeight w:val="1062"/>
        </w:trPr>
        <w:tc>
          <w:tcPr>
            <w:tcW w:w="549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 xml:space="preserve">Do you have you a </w:t>
            </w:r>
            <w:r w:rsidR="004F211B" w:rsidRPr="003E40B0">
              <w:rPr>
                <w:sz w:val="22"/>
                <w:szCs w:val="22"/>
              </w:rPr>
              <w:t xml:space="preserve">current </w:t>
            </w:r>
            <w:r w:rsidRPr="003E40B0">
              <w:rPr>
                <w:sz w:val="22"/>
                <w:szCs w:val="22"/>
              </w:rPr>
              <w:t>driving licence?  YES/NO</w:t>
            </w:r>
          </w:p>
          <w:p w:rsidR="00753F1B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If YES give details.</w:t>
            </w: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</w:tc>
        <w:tc>
          <w:tcPr>
            <w:tcW w:w="5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3F1B" w:rsidRPr="003E40B0" w:rsidRDefault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o you have access to your own vehicle?</w:t>
            </w:r>
          </w:p>
        </w:tc>
      </w:tr>
    </w:tbl>
    <w:p w:rsidR="00753F1B" w:rsidRDefault="00753F1B">
      <w:pPr>
        <w:pStyle w:val="BalloonText"/>
        <w:rPr>
          <w:rFonts w:ascii="Arial" w:hAnsi="Arial" w:cs="Times New Roman"/>
          <w:szCs w:val="20"/>
        </w:rPr>
      </w:pPr>
    </w:p>
    <w:p w:rsidR="007B5F52" w:rsidRDefault="007B5F52">
      <w:pPr>
        <w:rPr>
          <w:b/>
        </w:rPr>
      </w:pPr>
    </w:p>
    <w:p w:rsidR="00B10F1F" w:rsidRDefault="00B10F1F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7B5F52" w:rsidRDefault="007B5F52" w:rsidP="007B5F52">
      <w:pPr>
        <w:rPr>
          <w:b/>
          <w:sz w:val="22"/>
        </w:rPr>
      </w:pPr>
      <w:r>
        <w:rPr>
          <w:b/>
        </w:rPr>
        <w:t>EMPLOYMENT HISTORY</w:t>
      </w:r>
      <w:r w:rsidR="00BD76B2">
        <w:rPr>
          <w:b/>
        </w:rPr>
        <w:t xml:space="preserve"> TIME LINE</w:t>
      </w:r>
      <w:r>
        <w:rPr>
          <w:b/>
        </w:rPr>
        <w:t xml:space="preserve"> </w:t>
      </w:r>
      <w:r>
        <w:rPr>
          <w:b/>
          <w:sz w:val="22"/>
        </w:rPr>
        <w:t xml:space="preserve">(most recent employer first) </w:t>
      </w:r>
    </w:p>
    <w:p w:rsidR="004B57A2" w:rsidRDefault="004B57A2" w:rsidP="007B5F52"/>
    <w:tbl>
      <w:tblPr>
        <w:tblW w:w="1121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993"/>
        <w:gridCol w:w="3543"/>
        <w:gridCol w:w="2713"/>
        <w:gridCol w:w="2835"/>
      </w:tblGrid>
      <w:tr w:rsidR="00BD76B2" w:rsidTr="003F2105">
        <w:tblPrEx>
          <w:tblCellMar>
            <w:top w:w="0" w:type="dxa"/>
            <w:bottom w:w="0" w:type="dxa"/>
          </w:tblCellMar>
        </w:tblPrEx>
        <w:tc>
          <w:tcPr>
            <w:tcW w:w="1134" w:type="dxa"/>
            <w:shd w:val="clear" w:color="auto" w:fill="E7E6E6"/>
            <w:vAlign w:val="center"/>
          </w:tcPr>
          <w:p w:rsidR="00BD76B2" w:rsidRDefault="00BB5C88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e: </w:t>
            </w:r>
            <w:r w:rsidR="00BD76B2">
              <w:rPr>
                <w:b/>
                <w:sz w:val="20"/>
              </w:rPr>
              <w:t>FROM</w:t>
            </w:r>
          </w:p>
        </w:tc>
        <w:tc>
          <w:tcPr>
            <w:tcW w:w="993" w:type="dxa"/>
            <w:shd w:val="clear" w:color="auto" w:fill="E7E6E6"/>
            <w:vAlign w:val="center"/>
          </w:tcPr>
          <w:p w:rsidR="00BD76B2" w:rsidRDefault="00BB5C88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es: </w:t>
            </w:r>
            <w:r w:rsidR="00BD76B2">
              <w:rPr>
                <w:b/>
                <w:sz w:val="20"/>
              </w:rPr>
              <w:t>TO</w:t>
            </w:r>
          </w:p>
        </w:tc>
        <w:tc>
          <w:tcPr>
            <w:tcW w:w="3543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AME &amp; ADDRESS OF EMPLOYER</w:t>
            </w:r>
          </w:p>
        </w:tc>
        <w:tc>
          <w:tcPr>
            <w:tcW w:w="2713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OLE</w:t>
            </w:r>
          </w:p>
        </w:tc>
        <w:tc>
          <w:tcPr>
            <w:tcW w:w="2835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INAL SALARY &amp; BENEFITS &amp; REASON FOR LEAVING</w:t>
            </w: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Default="00BD76B2" w:rsidP="003F2105">
            <w:pPr>
              <w:rPr>
                <w:sz w:val="22"/>
                <w:szCs w:val="22"/>
              </w:rPr>
            </w:pPr>
          </w:p>
          <w:p w:rsidR="00A47221" w:rsidRPr="003E40B0" w:rsidRDefault="00A47221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3E40B0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3E40B0" w:rsidRDefault="003E40B0" w:rsidP="003F2105">
            <w:pPr>
              <w:jc w:val="center"/>
              <w:rPr>
                <w:sz w:val="22"/>
                <w:szCs w:val="22"/>
              </w:rPr>
            </w:pPr>
          </w:p>
          <w:p w:rsidR="003E40B0" w:rsidRPr="003E40B0" w:rsidRDefault="003E40B0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3E40B0" w:rsidRPr="003E40B0" w:rsidRDefault="003E40B0" w:rsidP="00BD76B2">
            <w:pPr>
              <w:jc w:val="right"/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</w:tc>
      </w:tr>
      <w:tr w:rsidR="00BD76B2" w:rsidTr="00BD76B2">
        <w:tblPrEx>
          <w:tblCellMar>
            <w:top w:w="0" w:type="dxa"/>
            <w:bottom w:w="0" w:type="dxa"/>
          </w:tblCellMar>
        </w:tblPrEx>
        <w:tc>
          <w:tcPr>
            <w:tcW w:w="11218" w:type="dxa"/>
            <w:gridSpan w:val="5"/>
            <w:vAlign w:val="center"/>
          </w:tcPr>
          <w:p w:rsidR="00BD76B2" w:rsidRPr="00BB5C88" w:rsidRDefault="00BD76B2" w:rsidP="00BD76B2">
            <w:pPr>
              <w:rPr>
                <w:sz w:val="20"/>
              </w:rPr>
            </w:pPr>
            <w:r w:rsidRPr="00BB5C88">
              <w:rPr>
                <w:b/>
                <w:sz w:val="20"/>
              </w:rPr>
              <w:t xml:space="preserve">Anything you would like us to know about employment gaps or other relevant </w:t>
            </w:r>
            <w:r w:rsidR="00BB5C88">
              <w:rPr>
                <w:b/>
                <w:sz w:val="20"/>
              </w:rPr>
              <w:t xml:space="preserve">work </w:t>
            </w:r>
            <w:r w:rsidRPr="00BB5C88">
              <w:rPr>
                <w:b/>
                <w:sz w:val="20"/>
              </w:rPr>
              <w:t>experience:</w:t>
            </w:r>
          </w:p>
          <w:p w:rsidR="003E40B0" w:rsidRPr="003E40B0" w:rsidRDefault="003E40B0" w:rsidP="00BD76B2">
            <w:pPr>
              <w:rPr>
                <w:sz w:val="22"/>
                <w:szCs w:val="22"/>
              </w:rPr>
            </w:pPr>
          </w:p>
          <w:p w:rsidR="003E40B0" w:rsidRPr="003E40B0" w:rsidRDefault="003E40B0" w:rsidP="00BD76B2">
            <w:pPr>
              <w:rPr>
                <w:sz w:val="22"/>
                <w:szCs w:val="22"/>
              </w:rPr>
            </w:pPr>
          </w:p>
          <w:p w:rsidR="003E40B0" w:rsidRPr="003E40B0" w:rsidRDefault="003E40B0" w:rsidP="003E40B0">
            <w:pPr>
              <w:rPr>
                <w:b/>
                <w:sz w:val="22"/>
                <w:szCs w:val="22"/>
              </w:rPr>
            </w:pPr>
          </w:p>
        </w:tc>
      </w:tr>
    </w:tbl>
    <w:p w:rsidR="004B57A2" w:rsidRPr="00BD76B2" w:rsidRDefault="004B57A2" w:rsidP="007B5F52">
      <w:pPr>
        <w:rPr>
          <w:b/>
        </w:rPr>
      </w:pPr>
    </w:p>
    <w:p w:rsidR="00BD76B2" w:rsidRDefault="00BD76B2">
      <w:pPr>
        <w:rPr>
          <w:b/>
        </w:rPr>
      </w:pPr>
    </w:p>
    <w:p w:rsidR="00753F1B" w:rsidRDefault="00753F1B">
      <w:pPr>
        <w:rPr>
          <w:b/>
        </w:rPr>
      </w:pPr>
      <w:r>
        <w:rPr>
          <w:b/>
        </w:rPr>
        <w:t>EDUCATION</w:t>
      </w:r>
      <w:r w:rsidR="00904A43">
        <w:rPr>
          <w:b/>
        </w:rPr>
        <w:t>, TRAINING</w:t>
      </w:r>
      <w:r w:rsidR="00BD76B2">
        <w:rPr>
          <w:b/>
        </w:rPr>
        <w:t xml:space="preserve"> &amp; QUALIFICATIONS</w:t>
      </w:r>
    </w:p>
    <w:p w:rsidR="00BD76B2" w:rsidRDefault="00BD76B2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1418"/>
        <w:gridCol w:w="1134"/>
        <w:gridCol w:w="4819"/>
      </w:tblGrid>
      <w:tr w:rsidR="00BB5C88" w:rsidRPr="003F2105" w:rsidTr="003F2105">
        <w:tc>
          <w:tcPr>
            <w:tcW w:w="3510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School / College Attended</w:t>
            </w:r>
          </w:p>
        </w:tc>
        <w:tc>
          <w:tcPr>
            <w:tcW w:w="1418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ates: From</w:t>
            </w:r>
          </w:p>
        </w:tc>
        <w:tc>
          <w:tcPr>
            <w:tcW w:w="1134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ates: To</w:t>
            </w:r>
          </w:p>
        </w:tc>
        <w:tc>
          <w:tcPr>
            <w:tcW w:w="4819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Qualification Attained</w:t>
            </w: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10881" w:type="dxa"/>
            <w:gridSpan w:val="4"/>
            <w:shd w:val="clear" w:color="auto" w:fill="auto"/>
          </w:tcPr>
          <w:p w:rsidR="00BB5C88" w:rsidRPr="003F2105" w:rsidRDefault="00BB5C88" w:rsidP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 xml:space="preserve">Other training / Membership of Professional Bodies/ Apprenticeships/Special Courses that may be relevant to this role that you would like us to know about: </w:t>
            </w: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</w:tbl>
    <w:p w:rsidR="00BB5C88" w:rsidRDefault="00BB5C88" w:rsidP="00BB5C88">
      <w:pPr>
        <w:rPr>
          <w:b/>
        </w:rPr>
      </w:pPr>
    </w:p>
    <w:p w:rsidR="00BB5C88" w:rsidRDefault="00BB5C88" w:rsidP="00BB5C88">
      <w:pPr>
        <w:rPr>
          <w:b/>
        </w:rPr>
      </w:pPr>
    </w:p>
    <w:p w:rsidR="00CB13E0" w:rsidRDefault="00CB13E0" w:rsidP="00BB5C88">
      <w:pPr>
        <w:rPr>
          <w:b/>
        </w:rPr>
      </w:pPr>
    </w:p>
    <w:p w:rsidR="00237514" w:rsidRDefault="00BB5C88" w:rsidP="00BB5C88">
      <w:pPr>
        <w:rPr>
          <w:b/>
          <w:sz w:val="22"/>
          <w:szCs w:val="22"/>
        </w:rPr>
      </w:pPr>
      <w:r>
        <w:rPr>
          <w:b/>
        </w:rPr>
        <w:t>Relevance of Experience</w:t>
      </w:r>
      <w:r w:rsidR="00237514">
        <w:rPr>
          <w:b/>
        </w:rPr>
        <w:t xml:space="preserve"> &amp; Qualifications</w:t>
      </w:r>
      <w:r>
        <w:rPr>
          <w:b/>
        </w:rPr>
        <w:t xml:space="preserve"> to the Specific Role Duties &amp; </w:t>
      </w:r>
      <w:r w:rsidRPr="00237514">
        <w:rPr>
          <w:b/>
          <w:sz w:val="22"/>
          <w:szCs w:val="22"/>
        </w:rPr>
        <w:t>Responsibilities</w:t>
      </w:r>
    </w:p>
    <w:p w:rsidR="006C5DDE" w:rsidRDefault="006C5DDE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8041"/>
      </w:tblGrid>
      <w:tr w:rsidR="00BB5C88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BB5C88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</w:t>
            </w:r>
            <w:r w:rsidR="00BB5C88" w:rsidRPr="003F2105">
              <w:rPr>
                <w:b/>
                <w:sz w:val="20"/>
              </w:rPr>
              <w:t xml:space="preserve"> the qualifications you have </w:t>
            </w:r>
            <w:r w:rsidRPr="003F2105">
              <w:rPr>
                <w:b/>
                <w:sz w:val="20"/>
              </w:rPr>
              <w:t>and how you feel it is</w:t>
            </w:r>
            <w:r w:rsidR="00BB5C88" w:rsidRPr="003F2105">
              <w:rPr>
                <w:b/>
                <w:sz w:val="20"/>
              </w:rPr>
              <w:t xml:space="preserve"> relevant to this role’s specific</w:t>
            </w:r>
            <w:r w:rsidR="00CB13E0" w:rsidRPr="003F2105">
              <w:rPr>
                <w:b/>
                <w:sz w:val="20"/>
              </w:rPr>
              <w:t xml:space="preserve"> duties &amp; responsibilities</w:t>
            </w:r>
            <w:r w:rsidR="00BB5C88" w:rsidRPr="003F2105">
              <w:rPr>
                <w:b/>
                <w:sz w:val="20"/>
              </w:rPr>
              <w:t>: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BB5C88" w:rsidRPr="003F2105" w:rsidRDefault="00BB5C88">
            <w:pPr>
              <w:rPr>
                <w:sz w:val="22"/>
              </w:rPr>
            </w:pPr>
          </w:p>
        </w:tc>
      </w:tr>
      <w:tr w:rsidR="00BB5C88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BB5C88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</w:t>
            </w:r>
            <w:r w:rsidR="00BB5C88" w:rsidRPr="003F2105">
              <w:rPr>
                <w:b/>
                <w:sz w:val="20"/>
              </w:rPr>
              <w:t xml:space="preserve"> the work experience you have</w:t>
            </w:r>
            <w:r w:rsidRPr="003F2105">
              <w:rPr>
                <w:b/>
                <w:sz w:val="20"/>
              </w:rPr>
              <w:t xml:space="preserve"> and how you believe it </w:t>
            </w:r>
            <w:r w:rsidR="00BB5C88" w:rsidRPr="003F2105">
              <w:rPr>
                <w:b/>
                <w:sz w:val="20"/>
              </w:rPr>
              <w:t xml:space="preserve">relevant to this role’s specific </w:t>
            </w:r>
            <w:r w:rsidR="00CB13E0" w:rsidRPr="003F2105">
              <w:rPr>
                <w:b/>
                <w:sz w:val="20"/>
              </w:rPr>
              <w:t xml:space="preserve">duties &amp; </w:t>
            </w:r>
            <w:r w:rsidR="00BB5C88" w:rsidRPr="003F2105">
              <w:rPr>
                <w:b/>
                <w:sz w:val="20"/>
              </w:rPr>
              <w:t xml:space="preserve">responsibilities: 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BB5C88" w:rsidRPr="003F2105" w:rsidRDefault="00BB5C88">
            <w:pPr>
              <w:rPr>
                <w:sz w:val="22"/>
              </w:rPr>
            </w:pPr>
          </w:p>
        </w:tc>
      </w:tr>
      <w:tr w:rsidR="00237514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What about this role is most appealing to you?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237514" w:rsidRPr="003F2105" w:rsidRDefault="00237514">
            <w:pPr>
              <w:rPr>
                <w:sz w:val="22"/>
              </w:rPr>
            </w:pPr>
          </w:p>
        </w:tc>
      </w:tr>
    </w:tbl>
    <w:p w:rsidR="00BB5C88" w:rsidRDefault="00BB5C88">
      <w:pPr>
        <w:rPr>
          <w:b/>
          <w:sz w:val="22"/>
        </w:rPr>
      </w:pPr>
    </w:p>
    <w:p w:rsidR="00BB5C88" w:rsidRDefault="00BB5C88">
      <w:pPr>
        <w:rPr>
          <w:b/>
          <w:sz w:val="22"/>
        </w:rPr>
      </w:pPr>
    </w:p>
    <w:p w:rsidR="00BB5C88" w:rsidRDefault="00BB5C88">
      <w:pPr>
        <w:rPr>
          <w:b/>
          <w:sz w:val="22"/>
        </w:rPr>
      </w:pPr>
    </w:p>
    <w:p w:rsidR="006C5DDE" w:rsidRDefault="00BD21AC">
      <w:pPr>
        <w:rPr>
          <w:b/>
          <w:sz w:val="22"/>
        </w:rPr>
      </w:pPr>
      <w:r>
        <w:rPr>
          <w:b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92075</wp:posOffset>
                </wp:positionV>
                <wp:extent cx="6920865" cy="283210"/>
                <wp:effectExtent l="0" t="0" r="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0865" cy="283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5F52" w:rsidRPr="00237514" w:rsidRDefault="007B5F52" w:rsidP="007B5F5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Notice required in current post</w:t>
                            </w:r>
                            <w:r w:rsidR="00904A43" w:rsidRPr="00237514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(if applicable)</w:t>
                            </w: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237514" w:rsidRPr="00237514">
                              <w:rPr>
                                <w:sz w:val="22"/>
                                <w:szCs w:val="22"/>
                              </w:rPr>
                              <w:t xml:space="preserve">         </w:t>
                            </w: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-2.95pt;margin-top:7.25pt;width:544.95pt;height:22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">
                <v:textbox>
                  <w:txbxContent>
                    <w:p w:rsidR="007B5F52" w:rsidRPr="00237514" w:rsidRDefault="007B5F52" w:rsidP="007B5F52">
                      <w:pPr>
                        <w:rPr>
                          <w:sz w:val="22"/>
                          <w:szCs w:val="22"/>
                        </w:rPr>
                      </w:pPr>
                      <w:r w:rsidRPr="00237514">
                        <w:rPr>
                          <w:b/>
                          <w:sz w:val="22"/>
                          <w:szCs w:val="22"/>
                        </w:rPr>
                        <w:t>Notice required in current post</w:t>
                      </w:r>
                      <w:r w:rsidR="00904A43" w:rsidRPr="00237514">
                        <w:rPr>
                          <w:b/>
                          <w:sz w:val="22"/>
                          <w:szCs w:val="22"/>
                        </w:rPr>
                        <w:t xml:space="preserve"> (if applicable)</w:t>
                      </w:r>
                      <w:r w:rsidRPr="00237514">
                        <w:rPr>
                          <w:b/>
                          <w:sz w:val="22"/>
                          <w:szCs w:val="22"/>
                        </w:rPr>
                        <w:t>:</w:t>
                      </w:r>
                      <w:r w:rsidR="00237514" w:rsidRPr="00237514">
                        <w:rPr>
                          <w:sz w:val="22"/>
                          <w:szCs w:val="22"/>
                        </w:rPr>
                        <w:t xml:space="preserve">         </w:t>
                      </w: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BD21AC">
      <w:pPr>
        <w:rPr>
          <w:b/>
          <w:sz w:val="22"/>
        </w:rPr>
      </w:pPr>
      <w:r>
        <w:rPr>
          <w:b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116205</wp:posOffset>
                </wp:positionV>
                <wp:extent cx="6871970" cy="266700"/>
                <wp:effectExtent l="0" t="0" r="0" b="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197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5DDE" w:rsidRPr="00237514" w:rsidRDefault="00904A43" w:rsidP="007B5F5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Outline details of any p</w:t>
                            </w:r>
                            <w:r w:rsidR="007B5F52" w:rsidRPr="00237514">
                              <w:rPr>
                                <w:b/>
                                <w:sz w:val="22"/>
                                <w:szCs w:val="22"/>
                              </w:rPr>
                              <w:t>re</w:t>
                            </w:r>
                            <w:r w:rsidR="00237514" w:rsidRPr="00237514">
                              <w:rPr>
                                <w:b/>
                                <w:sz w:val="22"/>
                                <w:szCs w:val="22"/>
                              </w:rPr>
                              <w:t>-</w:t>
                            </w:r>
                            <w:r w:rsidR="007B5F52" w:rsidRPr="00237514">
                              <w:rPr>
                                <w:b/>
                                <w:sz w:val="22"/>
                                <w:szCs w:val="22"/>
                              </w:rPr>
                              <w:t>booked holidays:</w:t>
                            </w:r>
                            <w:r w:rsidR="00237514" w:rsidRPr="00237514"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margin-left:.9pt;margin-top:9.15pt;width:541.1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">
                <v:textbox>
                  <w:txbxContent>
                    <w:p w:rsidR="006C5DDE" w:rsidRPr="00237514" w:rsidRDefault="00904A43" w:rsidP="007B5F52">
                      <w:pPr>
                        <w:rPr>
                          <w:sz w:val="22"/>
                          <w:szCs w:val="22"/>
                        </w:rPr>
                      </w:pPr>
                      <w:r w:rsidRPr="00237514">
                        <w:rPr>
                          <w:b/>
                          <w:sz w:val="22"/>
                          <w:szCs w:val="22"/>
                        </w:rPr>
                        <w:t>Outline details of any p</w:t>
                      </w:r>
                      <w:r w:rsidR="007B5F52" w:rsidRPr="00237514">
                        <w:rPr>
                          <w:b/>
                          <w:sz w:val="22"/>
                          <w:szCs w:val="22"/>
                        </w:rPr>
                        <w:t>re</w:t>
                      </w:r>
                      <w:r w:rsidR="00237514" w:rsidRPr="00237514">
                        <w:rPr>
                          <w:b/>
                          <w:sz w:val="22"/>
                          <w:szCs w:val="22"/>
                        </w:rPr>
                        <w:t>-</w:t>
                      </w:r>
                      <w:r w:rsidR="007B5F52" w:rsidRPr="00237514">
                        <w:rPr>
                          <w:b/>
                          <w:sz w:val="22"/>
                          <w:szCs w:val="22"/>
                        </w:rPr>
                        <w:t>booked holidays:</w:t>
                      </w:r>
                      <w:r w:rsidR="00237514" w:rsidRPr="00237514">
                        <w:rPr>
                          <w:sz w:val="22"/>
                          <w:szCs w:val="22"/>
                        </w:rPr>
                        <w:t xml:space="preserve">    </w:t>
                      </w: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7E0DC6" w:rsidRDefault="007E0DC6" w:rsidP="007E0DC6">
      <w:pPr>
        <w:rPr>
          <w:b/>
          <w:sz w:val="22"/>
        </w:rPr>
      </w:pPr>
      <w:r>
        <w:rPr>
          <w:b/>
          <w:sz w:val="22"/>
        </w:rPr>
        <w:t>CONFLICT OF INTEREST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1"/>
      </w:tblGrid>
      <w:tr w:rsidR="007E0DC6">
        <w:tblPrEx>
          <w:tblCellMar>
            <w:top w:w="0" w:type="dxa"/>
            <w:bottom w:w="0" w:type="dxa"/>
          </w:tblCellMar>
        </w:tblPrEx>
        <w:tc>
          <w:tcPr>
            <w:tcW w:w="10881" w:type="dxa"/>
          </w:tcPr>
          <w:p w:rsidR="007E0DC6" w:rsidRDefault="007E0DC6" w:rsidP="00C26091">
            <w:pPr>
              <w:rPr>
                <w:sz w:val="20"/>
              </w:rPr>
            </w:pPr>
            <w:r>
              <w:rPr>
                <w:sz w:val="20"/>
              </w:rPr>
              <w:t>Please detail here any private business or other interests which might cause a conflict of interest with this post:</w:t>
            </w: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743774" w:rsidRDefault="007E0DC6" w:rsidP="00C26091">
            <w:pPr>
              <w:rPr>
                <w:sz w:val="20"/>
              </w:rPr>
            </w:pPr>
          </w:p>
        </w:tc>
      </w:tr>
    </w:tbl>
    <w:p w:rsidR="006C5DDE" w:rsidRDefault="006C5DDE" w:rsidP="00743774">
      <w:pPr>
        <w:rPr>
          <w:b/>
          <w:sz w:val="22"/>
        </w:rPr>
      </w:pPr>
    </w:p>
    <w:p w:rsidR="00743774" w:rsidRDefault="00743774" w:rsidP="00743774">
      <w:pPr>
        <w:rPr>
          <w:b/>
          <w:sz w:val="22"/>
        </w:rPr>
      </w:pPr>
      <w:r>
        <w:rPr>
          <w:b/>
          <w:sz w:val="22"/>
        </w:rPr>
        <w:t>REFEREN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3969"/>
        <w:gridCol w:w="4313"/>
      </w:tblGrid>
      <w:tr w:rsidR="00237514" w:rsidRPr="003F2105" w:rsidTr="003F2105">
        <w:tc>
          <w:tcPr>
            <w:tcW w:w="11084" w:type="dxa"/>
            <w:gridSpan w:val="3"/>
            <w:shd w:val="clear" w:color="auto" w:fill="E7E6E6"/>
          </w:tcPr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Please give the names and addresses of two referees. </w:t>
            </w:r>
          </w:p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One must include your present line manager or course tutor (last employer if currently unemployed). </w:t>
            </w:r>
          </w:p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Neither referee should be related to you.  </w:t>
            </w:r>
          </w:p>
          <w:p w:rsidR="00237514" w:rsidRPr="003F2105" w:rsidRDefault="00237514" w:rsidP="003F2105">
            <w:pPr>
              <w:jc w:val="center"/>
              <w:rPr>
                <w:b/>
                <w:sz w:val="22"/>
              </w:rPr>
            </w:pPr>
            <w:r w:rsidRPr="003F2105">
              <w:rPr>
                <w:sz w:val="20"/>
              </w:rPr>
              <w:t>Referees will be contacted after interview and before making an offer of employment.</w:t>
            </w: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S</w:t>
            </w:r>
          </w:p>
        </w:tc>
        <w:tc>
          <w:tcPr>
            <w:tcW w:w="3969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Referee Reference One</w:t>
            </w:r>
          </w:p>
        </w:tc>
        <w:tc>
          <w:tcPr>
            <w:tcW w:w="4313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Referee Reference Two</w:t>
            </w: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Name</w:t>
            </w:r>
            <w:r w:rsidR="00CB13E0" w:rsidRPr="003F2105">
              <w:rPr>
                <w:b/>
                <w:sz w:val="20"/>
              </w:rPr>
              <w:t xml:space="preserve">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Address</w:t>
            </w:r>
            <w:r w:rsidR="00CB13E0" w:rsidRPr="003F2105">
              <w:rPr>
                <w:b/>
                <w:sz w:val="20"/>
              </w:rPr>
              <w:t xml:space="preserve">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CB13E0" w:rsidRPr="003F2105" w:rsidTr="00715EA5">
        <w:tc>
          <w:tcPr>
            <w:tcW w:w="2802" w:type="dxa"/>
            <w:shd w:val="clear" w:color="auto" w:fill="E7E6E6"/>
          </w:tcPr>
          <w:p w:rsidR="00CB13E0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Email Address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Telephone Number</w:t>
            </w:r>
            <w:r w:rsidR="00CB13E0" w:rsidRPr="003F2105">
              <w:rPr>
                <w:b/>
                <w:sz w:val="20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Occupation</w:t>
            </w:r>
            <w:r w:rsidR="00CB13E0" w:rsidRPr="003F2105">
              <w:rPr>
                <w:b/>
                <w:sz w:val="20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Capacity in which referee is known to you:</w:t>
            </w:r>
          </w:p>
        </w:tc>
        <w:tc>
          <w:tcPr>
            <w:tcW w:w="3969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</w:tbl>
    <w:p w:rsidR="00237514" w:rsidRDefault="00237514" w:rsidP="00743774">
      <w:pPr>
        <w:rPr>
          <w:b/>
          <w:sz w:val="22"/>
        </w:rPr>
      </w:pPr>
    </w:p>
    <w:p w:rsidR="00237514" w:rsidRDefault="00237514" w:rsidP="00743774">
      <w:pPr>
        <w:rPr>
          <w:b/>
          <w:sz w:val="22"/>
        </w:rPr>
      </w:pPr>
    </w:p>
    <w:p w:rsidR="00237514" w:rsidRDefault="00237514" w:rsidP="00743774">
      <w:pPr>
        <w:rPr>
          <w:b/>
          <w:sz w:val="22"/>
        </w:rPr>
      </w:pPr>
    </w:p>
    <w:p w:rsidR="00743774" w:rsidRDefault="00743774"/>
    <w:p w:rsidR="00743774" w:rsidRDefault="00743774" w:rsidP="00743774">
      <w:pPr>
        <w:rPr>
          <w:b/>
          <w:sz w:val="22"/>
        </w:rPr>
      </w:pPr>
      <w:r>
        <w:rPr>
          <w:b/>
          <w:sz w:val="22"/>
        </w:rPr>
        <w:t>GARDA SECURITY CLEARAN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84"/>
      </w:tblGrid>
      <w:tr w:rsidR="00743774" w:rsidRPr="0080165F" w:rsidTr="0080165F">
        <w:tc>
          <w:tcPr>
            <w:tcW w:w="11084" w:type="dxa"/>
            <w:shd w:val="clear" w:color="auto" w:fill="auto"/>
          </w:tcPr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 xml:space="preserve">Please sign below to confirm your permission for </w:t>
            </w:r>
            <w:smartTag w:uri="urn:schemas-microsoft-com:office:smarttags" w:element="PersonName">
              <w:smartTag w:uri="urn:schemas-microsoft-com:office:smarttags" w:element="place">
                <w:r w:rsidRPr="0080165F">
                  <w:rPr>
                    <w:b/>
                    <w:sz w:val="20"/>
                  </w:rPr>
                  <w:t>Galway</w:t>
                </w:r>
              </w:smartTag>
              <w:r w:rsidRPr="0080165F">
                <w:rPr>
                  <w:b/>
                  <w:sz w:val="20"/>
                </w:rPr>
                <w:t xml:space="preserve"> Simon</w:t>
              </w:r>
            </w:smartTag>
            <w:r w:rsidRPr="0080165F">
              <w:rPr>
                <w:b/>
                <w:sz w:val="20"/>
              </w:rPr>
              <w:t xml:space="preserve"> Community to contact the Gardai to obtain a security clearance in respect of this employment. 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 xml:space="preserve">I hereby authorise </w:t>
            </w:r>
            <w:smartTag w:uri="urn:schemas-microsoft-com:office:smarttags" w:element="PersonName">
              <w:smartTag w:uri="urn:schemas-microsoft-com:office:smarttags" w:element="place">
                <w:r w:rsidRPr="0080165F">
                  <w:rPr>
                    <w:b/>
                    <w:sz w:val="20"/>
                  </w:rPr>
                  <w:t>Galway</w:t>
                </w:r>
              </w:smartTag>
              <w:r w:rsidRPr="0080165F">
                <w:rPr>
                  <w:b/>
                  <w:sz w:val="20"/>
                </w:rPr>
                <w:t xml:space="preserve"> Simon</w:t>
              </w:r>
            </w:smartTag>
            <w:r w:rsidRPr="0080165F">
              <w:rPr>
                <w:b/>
                <w:sz w:val="20"/>
              </w:rPr>
              <w:t xml:space="preserve"> Community to contact the Gardai for the purpose of obtaining a security clearance prior to an offer being made to me in respect of this post.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>Signed: ……………………………………………………..                    Date: ………………………………………………..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</w:tc>
      </w:tr>
    </w:tbl>
    <w:p w:rsidR="006C5DDE" w:rsidRDefault="006C5DDE" w:rsidP="00743774">
      <w:pPr>
        <w:rPr>
          <w:b/>
          <w:sz w:val="20"/>
        </w:rPr>
      </w:pPr>
    </w:p>
    <w:p w:rsidR="00753F1B" w:rsidRPr="006C5DDE" w:rsidRDefault="006C5DDE" w:rsidP="006C5DDE">
      <w:pPr>
        <w:outlineLvl w:val="0"/>
        <w:rPr>
          <w:b/>
          <w:sz w:val="22"/>
        </w:rPr>
      </w:pPr>
      <w:r>
        <w:rPr>
          <w:b/>
          <w:sz w:val="22"/>
        </w:rPr>
        <w:t>EQUAL OPPORTUNITIES STATEMENT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81"/>
      </w:tblGrid>
      <w:tr w:rsidR="00753F1B">
        <w:trPr>
          <w:trHeight w:val="1206"/>
        </w:trPr>
        <w:tc>
          <w:tcPr>
            <w:tcW w:w="10881" w:type="dxa"/>
          </w:tcPr>
          <w:p w:rsidR="00DC7892" w:rsidRDefault="00DC7892" w:rsidP="00DC7892">
            <w:pPr>
              <w:ind w:left="720" w:hanging="720"/>
            </w:pPr>
            <w:r>
              <w:t xml:space="preserve">Galway Simon Community is totally committed to the </w:t>
            </w:r>
            <w:r w:rsidRPr="00710564">
              <w:t>principl</w:t>
            </w:r>
            <w:r>
              <w:t>es and practices of equality o</w:t>
            </w:r>
            <w:r w:rsidRPr="00710564">
              <w:t>pportunity</w:t>
            </w:r>
            <w:r>
              <w:t>.</w:t>
            </w:r>
          </w:p>
          <w:p w:rsidR="00672986" w:rsidRDefault="00672986" w:rsidP="00DC7892">
            <w:pPr>
              <w:ind w:left="720" w:hanging="720"/>
            </w:pPr>
            <w:r>
              <w:t>These</w:t>
            </w:r>
            <w:r w:rsidR="00DC7892">
              <w:t xml:space="preserve"> </w:t>
            </w:r>
            <w:r w:rsidR="00DC7892" w:rsidRPr="00710564">
              <w:t>apply to all conditions of service of our em</w:t>
            </w:r>
            <w:r w:rsidR="00DC7892">
              <w:t xml:space="preserve">ployees, including recruitment, </w:t>
            </w:r>
            <w:r w:rsidR="00DC7892" w:rsidRPr="00710564">
              <w:t xml:space="preserve">placement, </w:t>
            </w:r>
          </w:p>
          <w:p w:rsidR="00DC7892" w:rsidRPr="00710564" w:rsidRDefault="00DC7892" w:rsidP="00672986">
            <w:pPr>
              <w:ind w:left="720" w:hanging="720"/>
            </w:pPr>
            <w:r w:rsidRPr="00710564">
              <w:t>selection, promotion, career development, traini</w:t>
            </w:r>
            <w:r>
              <w:t>ng and pensions.</w:t>
            </w:r>
          </w:p>
          <w:p w:rsidR="00753F1B" w:rsidRDefault="00753F1B" w:rsidP="00DC7892"/>
        </w:tc>
      </w:tr>
      <w:tr w:rsidR="00753F1B" w:rsidTr="000A5536">
        <w:tblPrEx>
          <w:tblLook w:val="0000" w:firstRow="0" w:lastRow="0" w:firstColumn="0" w:lastColumn="0" w:noHBand="0" w:noVBand="0"/>
        </w:tblPrEx>
        <w:trPr>
          <w:trHeight w:val="2949"/>
        </w:trPr>
        <w:tc>
          <w:tcPr>
            <w:tcW w:w="10881" w:type="dxa"/>
          </w:tcPr>
          <w:p w:rsidR="00753F1B" w:rsidRDefault="00753F1B">
            <w:pPr>
              <w:rPr>
                <w:sz w:val="22"/>
              </w:rPr>
            </w:pPr>
            <w:r>
              <w:rPr>
                <w:b/>
                <w:sz w:val="22"/>
              </w:rPr>
              <w:t>DECLARATION</w:t>
            </w:r>
            <w:r>
              <w:rPr>
                <w:sz w:val="22"/>
              </w:rPr>
              <w:t xml:space="preserve"> (Please read this carefully before signing this application)</w:t>
            </w:r>
          </w:p>
          <w:p w:rsidR="00753F1B" w:rsidRDefault="00753F1B">
            <w:pPr>
              <w:rPr>
                <w:sz w:val="22"/>
              </w:rPr>
            </w:pPr>
            <w:r>
              <w:rPr>
                <w:sz w:val="22"/>
              </w:rPr>
              <w:t>I confirm that the above information is complete and correct and that any untrue or misleading inf</w:t>
            </w:r>
            <w:r w:rsidR="00DC7892">
              <w:rPr>
                <w:sz w:val="22"/>
              </w:rPr>
              <w:t xml:space="preserve">ormation will give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 </w:t>
            </w:r>
            <w:r>
              <w:rPr>
                <w:sz w:val="22"/>
              </w:rPr>
              <w:t>the right to reject my application, to withdraw any employment contract o</w:t>
            </w:r>
            <w:r w:rsidR="00DC7892">
              <w:rPr>
                <w:sz w:val="22"/>
              </w:rPr>
              <w:t>ffered or, if employed, dismissal.</w:t>
            </w:r>
          </w:p>
          <w:p w:rsidR="00753F1B" w:rsidRDefault="00753F1B">
            <w:pPr>
              <w:rPr>
                <w:sz w:val="22"/>
              </w:rPr>
            </w:pPr>
          </w:p>
          <w:p w:rsidR="00753F1B" w:rsidRDefault="00753F1B">
            <w:pPr>
              <w:rPr>
                <w:sz w:val="22"/>
              </w:rPr>
            </w:pPr>
            <w:r>
              <w:rPr>
                <w:sz w:val="22"/>
              </w:rPr>
              <w:t xml:space="preserve">I agree that the information provided in this application form may be processed by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in relation to my application for this post to assist in the decision making process. I further expressly agree that, should it be necessary to validate any of the information provided herein,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may release this information for verification purposes. If successful in my application it is agreed that any information p</w:t>
            </w:r>
            <w:r w:rsidR="00DC7892">
              <w:rPr>
                <w:sz w:val="22"/>
              </w:rPr>
              <w:t xml:space="preserve">rovided will be retained by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in a secure confidential file and the contents only used for necessary business purposes</w:t>
            </w:r>
            <w:r w:rsidR="00DC7892">
              <w:rPr>
                <w:sz w:val="22"/>
              </w:rPr>
              <w:t>.</w:t>
            </w:r>
          </w:p>
          <w:p w:rsidR="00F9291F" w:rsidRDefault="00F9291F">
            <w:pPr>
              <w:rPr>
                <w:sz w:val="22"/>
              </w:rPr>
            </w:pPr>
          </w:p>
          <w:p w:rsidR="000A5536" w:rsidRPr="000A5536" w:rsidRDefault="00753F1B">
            <w:pPr>
              <w:rPr>
                <w:sz w:val="22"/>
              </w:rPr>
            </w:pPr>
            <w:r>
              <w:rPr>
                <w:b/>
                <w:sz w:val="22"/>
              </w:rPr>
              <w:t>Signed</w:t>
            </w:r>
            <w:r w:rsidR="00DC7892">
              <w:rPr>
                <w:b/>
                <w:sz w:val="22"/>
              </w:rPr>
              <w:t>:</w:t>
            </w:r>
            <w:r w:rsidR="00DC7892" w:rsidRPr="00DC7892">
              <w:rPr>
                <w:sz w:val="22"/>
              </w:rPr>
              <w:t xml:space="preserve"> ………………………………..</w:t>
            </w:r>
            <w:r w:rsidRPr="00DC7892">
              <w:rPr>
                <w:sz w:val="22"/>
              </w:rPr>
              <w:t xml:space="preserve">                                              </w:t>
            </w:r>
            <w:r>
              <w:rPr>
                <w:b/>
                <w:sz w:val="22"/>
              </w:rPr>
              <w:t>Dated</w:t>
            </w:r>
            <w:r w:rsidR="00DC7892">
              <w:rPr>
                <w:b/>
                <w:sz w:val="22"/>
              </w:rPr>
              <w:t>:</w:t>
            </w:r>
            <w:r w:rsidR="00DC7892" w:rsidRPr="00DC7892">
              <w:rPr>
                <w:sz w:val="22"/>
              </w:rPr>
              <w:t xml:space="preserve"> ………………………………………</w:t>
            </w:r>
          </w:p>
        </w:tc>
      </w:tr>
    </w:tbl>
    <w:p w:rsidR="007F0E22" w:rsidRPr="00853F9A" w:rsidRDefault="007F0E22" w:rsidP="00853F9A">
      <w:pPr>
        <w:tabs>
          <w:tab w:val="left" w:pos="1830"/>
        </w:tabs>
      </w:pPr>
    </w:p>
    <w:sectPr w:rsidR="007F0E22" w:rsidRPr="00853F9A" w:rsidSect="00446D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 w:code="1"/>
      <w:pgMar w:top="425" w:right="578" w:bottom="0" w:left="79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3503" w:rsidRDefault="00E93503">
      <w:r>
        <w:separator/>
      </w:r>
    </w:p>
  </w:endnote>
  <w:endnote w:type="continuationSeparator" w:id="0">
    <w:p w:rsidR="00E93503" w:rsidRDefault="00E93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6D5A" w:rsidRDefault="00446D5A" w:rsidP="00EA16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46D5A" w:rsidRDefault="00446D5A" w:rsidP="00446D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6D5A" w:rsidRDefault="00446D5A" w:rsidP="00EA16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47221">
      <w:rPr>
        <w:rStyle w:val="PageNumber"/>
        <w:noProof/>
      </w:rPr>
      <w:t>1</w:t>
    </w:r>
    <w:r>
      <w:rPr>
        <w:rStyle w:val="PageNumber"/>
      </w:rPr>
      <w:fldChar w:fldCharType="end"/>
    </w:r>
  </w:p>
  <w:p w:rsidR="00CB13E0" w:rsidRPr="00CB13E0" w:rsidRDefault="00CB13E0" w:rsidP="00CB13E0">
    <w:pPr>
      <w:rPr>
        <w:i/>
        <w:color w:val="808080"/>
        <w:sz w:val="20"/>
      </w:rPr>
    </w:pPr>
    <w:r>
      <w:rPr>
        <w:i/>
        <w:color w:val="808080"/>
        <w:sz w:val="20"/>
      </w:rPr>
      <w:t xml:space="preserve">V.2022 </w:t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 w:rsidRPr="00CB13E0">
      <w:rPr>
        <w:i/>
        <w:color w:val="808080"/>
        <w:sz w:val="20"/>
      </w:rPr>
      <w:t>all boxes expand as you type text</w:t>
    </w:r>
  </w:p>
  <w:p w:rsidR="00446D5A" w:rsidRDefault="00446D5A" w:rsidP="000A553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3503" w:rsidRDefault="00E93503">
      <w:r>
        <w:separator/>
      </w:r>
    </w:p>
  </w:footnote>
  <w:footnote w:type="continuationSeparator" w:id="0">
    <w:p w:rsidR="00E93503" w:rsidRDefault="00E93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91F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1" o:spid="_x0000_s2053" type="#_x0000_t75" style="position:absolute;margin-left:0;margin-top:0;width:541.55pt;height:269.1pt;z-index:-251658752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5F42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2" o:spid="_x0000_s2054" type="#_x0000_t75" style="position:absolute;margin-left:0;margin-top:0;width:541.55pt;height:269.1pt;z-index:-251657728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91F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0" o:spid="_x0000_s2052" type="#_x0000_t75" style="position:absolute;margin-left:0;margin-top:0;width:541.55pt;height:269.1pt;z-index:-251659776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622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FB767B2"/>
    <w:multiLevelType w:val="hybridMultilevel"/>
    <w:tmpl w:val="71F670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E7120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zIzNTExtjC3NDBR0lEKTi0uzszPAykwqgUAjlUuFCwAAAA="/>
  </w:docVars>
  <w:rsids>
    <w:rsidRoot w:val="009416BE"/>
    <w:rsid w:val="00001B06"/>
    <w:rsid w:val="00012ADC"/>
    <w:rsid w:val="00037D7D"/>
    <w:rsid w:val="00051E7B"/>
    <w:rsid w:val="000611DA"/>
    <w:rsid w:val="000751AC"/>
    <w:rsid w:val="00076963"/>
    <w:rsid w:val="000A5536"/>
    <w:rsid w:val="00104383"/>
    <w:rsid w:val="0011488C"/>
    <w:rsid w:val="00135B92"/>
    <w:rsid w:val="001447BD"/>
    <w:rsid w:val="001664DB"/>
    <w:rsid w:val="001B1042"/>
    <w:rsid w:val="001F5ED4"/>
    <w:rsid w:val="002303C4"/>
    <w:rsid w:val="00237514"/>
    <w:rsid w:val="00240F0D"/>
    <w:rsid w:val="00242CFE"/>
    <w:rsid w:val="002A3315"/>
    <w:rsid w:val="002F20FD"/>
    <w:rsid w:val="002F60CA"/>
    <w:rsid w:val="00335F42"/>
    <w:rsid w:val="00371F09"/>
    <w:rsid w:val="00391D50"/>
    <w:rsid w:val="003A5522"/>
    <w:rsid w:val="003C14D6"/>
    <w:rsid w:val="003C6530"/>
    <w:rsid w:val="003E40B0"/>
    <w:rsid w:val="003F2105"/>
    <w:rsid w:val="00437C6D"/>
    <w:rsid w:val="00446D5A"/>
    <w:rsid w:val="00485BBA"/>
    <w:rsid w:val="004B57A2"/>
    <w:rsid w:val="004D0CED"/>
    <w:rsid w:val="004F0EEA"/>
    <w:rsid w:val="004F211B"/>
    <w:rsid w:val="004F3065"/>
    <w:rsid w:val="005172DA"/>
    <w:rsid w:val="00534929"/>
    <w:rsid w:val="00541AB4"/>
    <w:rsid w:val="00561B4C"/>
    <w:rsid w:val="005748C6"/>
    <w:rsid w:val="0057770F"/>
    <w:rsid w:val="005A373C"/>
    <w:rsid w:val="005C612D"/>
    <w:rsid w:val="005F5A1F"/>
    <w:rsid w:val="00607E5F"/>
    <w:rsid w:val="00614CBF"/>
    <w:rsid w:val="00623049"/>
    <w:rsid w:val="00667D46"/>
    <w:rsid w:val="00672986"/>
    <w:rsid w:val="00685899"/>
    <w:rsid w:val="006C5DDE"/>
    <w:rsid w:val="006E1CD9"/>
    <w:rsid w:val="0070731C"/>
    <w:rsid w:val="00715EA5"/>
    <w:rsid w:val="00743774"/>
    <w:rsid w:val="00753F1B"/>
    <w:rsid w:val="007650F5"/>
    <w:rsid w:val="007A5734"/>
    <w:rsid w:val="007A7874"/>
    <w:rsid w:val="007B3A67"/>
    <w:rsid w:val="007B5A52"/>
    <w:rsid w:val="007B5F52"/>
    <w:rsid w:val="007E0DC6"/>
    <w:rsid w:val="007F0E22"/>
    <w:rsid w:val="0080165F"/>
    <w:rsid w:val="00827252"/>
    <w:rsid w:val="00831117"/>
    <w:rsid w:val="00842A6A"/>
    <w:rsid w:val="0085194C"/>
    <w:rsid w:val="00853F9A"/>
    <w:rsid w:val="00855B91"/>
    <w:rsid w:val="008D38B3"/>
    <w:rsid w:val="00901169"/>
    <w:rsid w:val="00904A43"/>
    <w:rsid w:val="009416BE"/>
    <w:rsid w:val="00967C8B"/>
    <w:rsid w:val="00A10E6D"/>
    <w:rsid w:val="00A4356E"/>
    <w:rsid w:val="00A47221"/>
    <w:rsid w:val="00A546BE"/>
    <w:rsid w:val="00A66644"/>
    <w:rsid w:val="00A927B4"/>
    <w:rsid w:val="00A95D8E"/>
    <w:rsid w:val="00AD7E45"/>
    <w:rsid w:val="00B10562"/>
    <w:rsid w:val="00B10F1F"/>
    <w:rsid w:val="00B17116"/>
    <w:rsid w:val="00B5734D"/>
    <w:rsid w:val="00BA2081"/>
    <w:rsid w:val="00BB5C88"/>
    <w:rsid w:val="00BD21AC"/>
    <w:rsid w:val="00BD4BD9"/>
    <w:rsid w:val="00BD76B2"/>
    <w:rsid w:val="00C10C32"/>
    <w:rsid w:val="00C20EEA"/>
    <w:rsid w:val="00C26091"/>
    <w:rsid w:val="00CA4E57"/>
    <w:rsid w:val="00CB13E0"/>
    <w:rsid w:val="00CE4073"/>
    <w:rsid w:val="00D30C1A"/>
    <w:rsid w:val="00D51679"/>
    <w:rsid w:val="00D927FE"/>
    <w:rsid w:val="00DC7892"/>
    <w:rsid w:val="00DD4B12"/>
    <w:rsid w:val="00DD6582"/>
    <w:rsid w:val="00DE3CFE"/>
    <w:rsid w:val="00DF6ECF"/>
    <w:rsid w:val="00E026A3"/>
    <w:rsid w:val="00E90357"/>
    <w:rsid w:val="00E93503"/>
    <w:rsid w:val="00EA1628"/>
    <w:rsid w:val="00EF7C10"/>
    <w:rsid w:val="00F3623B"/>
    <w:rsid w:val="00F9291F"/>
    <w:rsid w:val="00FB07CD"/>
    <w:rsid w:val="00FD2208"/>
    <w:rsid w:val="00FE0F9A"/>
    <w:rsid w:val="00FF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ersonName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C9B7D9E5-F5FB-46B8-B68C-2827BAF0D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43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46D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93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E72025072F8848934F09B93621E09B" ma:contentTypeVersion="14" ma:contentTypeDescription="Create a new document." ma:contentTypeScope="" ma:versionID="616343381d30d66a12327a141189c052">
  <xsd:schema xmlns:xsd="http://www.w3.org/2001/XMLSchema" xmlns:xs="http://www.w3.org/2001/XMLSchema" xmlns:p="http://schemas.microsoft.com/office/2006/metadata/properties" xmlns:ns3="ad42c6b0-8f28-4942-a773-f7439256616a" xmlns:ns4="7009018f-5c2c-4293-8b6f-c505c48bb38c" targetNamespace="http://schemas.microsoft.com/office/2006/metadata/properties" ma:root="true" ma:fieldsID="4fad153201908207459d54191ffba8b7" ns3:_="" ns4:_="">
    <xsd:import namespace="ad42c6b0-8f28-4942-a773-f7439256616a"/>
    <xsd:import namespace="7009018f-5c2c-4293-8b6f-c505c48bb38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42c6b0-8f28-4942-a773-f743925661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9018f-5c2c-4293-8b6f-c505c48bb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0EA6C-BC58-4897-9822-F34424BCE4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42c6b0-8f28-4942-a773-f7439256616a"/>
    <ds:schemaRef ds:uri="7009018f-5c2c-4293-8b6f-c505c48bb3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7BEBD1-1366-4F82-AB4E-725EB9C5D3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3DAF7-773E-4547-A2A1-AE7333C43BF2}">
  <ds:schemaRefs>
    <ds:schemaRef ds:uri="http://purl.org/dc/dcmitype/"/>
    <ds:schemaRef ds:uri="ad42c6b0-8f28-4942-a773-f7439256616a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documentManagement/types"/>
    <ds:schemaRef ds:uri="7009018f-5c2c-4293-8b6f-c505c48bb38c"/>
  </ds:schemaRefs>
</ds:datastoreItem>
</file>

<file path=customXml/itemProps4.xml><?xml version="1.0" encoding="utf-8"?>
<ds:datastoreItem xmlns:ds="http://schemas.openxmlformats.org/officeDocument/2006/customXml" ds:itemID="{80B9C9C7-2EE4-4542-AB7A-2C39B9254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1</Words>
  <Characters>3659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</vt:lpstr>
    </vt:vector>
  </TitlesOfParts>
  <Company>Helen House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</dc:title>
  <dc:subject/>
  <dc:creator>pre-installed user</dc:creator>
  <cp:keywords/>
  <cp:lastModifiedBy>Aoife NiDhubhlaoich</cp:lastModifiedBy>
  <cp:revision>2</cp:revision>
  <cp:lastPrinted>2010-12-22T17:38:00Z</cp:lastPrinted>
  <dcterms:created xsi:type="dcterms:W3CDTF">2022-12-07T08:17:00Z</dcterms:created>
  <dcterms:modified xsi:type="dcterms:W3CDTF">2022-12-0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E72025072F8848934F09B93621E09B</vt:lpwstr>
  </property>
</Properties>
</file>